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jasmin estival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p w:rsidR="00827634" w:rsidRPr="0069446B" w:rsidP="009E5102" w14:paraId="29F388B8" w14:textId="4336E5B9">
      <w:pPr>
        <w:pStyle w:val="SDSTextNormal"/>
        <w:rPr>
          <w:noProof/>
        </w:rPr>
      </w:pPr>
      <w:r w:rsidRPr="0069446B">
        <w:rPr>
          <w:noProof/>
        </w:rPr>
        <w:t>Non classificato</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er quanto ci risulta, questo prodotto non presenta rischi particolari, con riserva di rispettare le regole generali di igiene industria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501 - Smaltire il prodotto e 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linalyl acetate, geraniolo; (2E)-3,7-dimetilotta-2,6-dien-1-olo, pentadecan-15-olide, CINNAMAL, EUGENOL, linalool.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nente</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ostanza(e) non inclusa(e) nell'elenco stabilito in conformità all'Articolo 59, Paragrafo 1 del REACH per avere proprietà di interferenza endocrina, o non identificata(e) come avente(i) proprietà di interferenza endocrina in conformità ai criteri stabiliti nel Regolamento Delegato (UE) 2017/2100 della Commissione o nel Regolamento (UE) 2018/605 della Commission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o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40-11-4</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5-399-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556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29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o</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08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entadecan-15-oli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6-02-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5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33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4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7-53-0</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589-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85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cutanea), H312 (ATE=1260 mg/kg di peso corporeo)</w:t>
              <w:br/>
              <w:t>Skin Irrit. 2, H315</w:t>
              <w:br/>
              <w:t>Eye Irrit. 2, H319</w:t>
              <w:br/>
              <w:t>Skin Sens. 1A, H317</w:t>
              <w:br/>
              <w:t>Aquatic Chronic 3, H412</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i di concentrazione specifici</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ore del prodotto</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i di concentrazione specifici</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rugiada. Narciso. Piccant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yl acetate (115-95-7)</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9000 mg/kg di peso corporeo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o (106-24-1)</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di peso corporeo Animal: rat, 95% CL: 2840 - 457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pentadecan-15-olide (106-02-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Guideline: EU Method B.1 tris (Acute Oral Toxicity - Acute Toxic Class Method),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i peso corporeo Animal: rat, Guideline: EU Method B.3 (Acute Toxicity (Dermal)),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di peso corporeo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di peso corporeo Animal: guinea pig,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i peso corporeo Animal: rat, Guideline: OECD Guideline 402 (Acute Dermal Toxicity)</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di peso corporeo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alazione - Ratto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ugenol (97-53-0)</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Animal sex: male, Guideline: OECD Guideline 423 (Acute Oral toxicity - Acute Toxic Class Method)</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00 – 1500 mg/kg di peso corporeo Animal: mouse, Animal sex: 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i peso corporeo Animal: rat, Guideline: OECD Guideline 401 (Acute Oral Toxicity), 95% CL: 2440 - 3180</w:t>
            </w:r>
          </w:p>
        </w:tc>
      </w:tr>
      <w:tr w14:paraId="512A600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120 mg/kg di peso corporeo Animal: mouse, Guideline: OECD Guideline 401 (Acute Oral Toxicity), 95% CL: 2620 - 3620</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i peso corporeo Animal: rabbit, Guideline: OECD Guideline 402 (Acute Dermal Toxicity), 95% CL: 3578 - 8374</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o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ronico,orale,animale/maschio,2 an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i peso corporeo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o (106-24-1)</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di peso corporeo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pentadecan-15-olide (106-02-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 1000 mg/kg di peso corporeo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di peso corporeo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ugenol (97-53-0)</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ronica,orale,animale/masch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 900 mg/kg di peso corporeo Animal: mouse, Animal sex: male, Guideline: other:</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ronica,orale,animale/femmina,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450 mg/kg di peso corporeo Animal: mouse, Animal sex: female,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jasmin estival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yl acetate (115-95-7)</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1 mg/l Test organisms (species): Cyprinus carp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o (106-24-1)</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pentadecan-15-olide (106-02-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0,797 mg/l Test organisms (species): Oncorhynchus mykiss (previous name: Salmo gairdneri)</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2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gt; 0,17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4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gt; 0,47 mg/l Test organisms (species): Desmodesmus subspicatus (previous name: Scenedesmus subspicatus)</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127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068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27 mg/l Test organisms (species): Pimephales promelas Duration: '33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ugenol (97-53-0)</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3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5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jasmin estival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linalyl acetate (115-95-7)</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o (106-24-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entadecan-15-olide (106-02-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cetate (140-11-4)</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ugenol (97-53-0)</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linalyl acetate ; geraniolo ; cinnamaldehyde ; Eugenol ; linalo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via cutane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via cutanea),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A</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contatto con la pelle.</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i lesioni oculari.</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linalyl acetate, geraniolo; (2E)-3,7-dimetilotta-2,6-dien-1-olo, pentadecan-15-olide, CINNAMAL, EUGENOL, linalool. Può provocare una reazione allergica.</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5/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5/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jasmin estival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jasmin estival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15/06/2026   Versione: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C2C2B2D4-1E07-4297-9A76-F013334D222B}"/>
</file>

<file path=customXml/itemProps3.xml><?xml version="1.0" encoding="utf-8"?>
<ds:datastoreItem xmlns:ds="http://schemas.openxmlformats.org/officeDocument/2006/customXml" ds:itemID="{1A9CD6B4-EC0A-4893-BBBA-D7DF0BBEC104}"/>
</file>

<file path=customXml/itemProps4.xml><?xml version="1.0" encoding="utf-8"?>
<ds:datastoreItem xmlns:ds="http://schemas.openxmlformats.org/officeDocument/2006/customXml" ds:itemID="{0C6AC89F-52F5-489F-874E-E195F7334C91}"/>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